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096E94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096E94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096E94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096E94">
        <w:rPr>
          <w:sz w:val="32"/>
          <w:szCs w:val="32"/>
          <w:highlight w:val="yellow"/>
        </w:rPr>
        <w:t>Undergraduate</w:t>
      </w:r>
      <w:bookmarkStart w:id="0" w:name="_GoBack"/>
      <w:bookmarkEnd w:id="0"/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096E94"/>
    <w:rsid w:val="001542CE"/>
    <w:rsid w:val="00297DA1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8T07:14:00Z</dcterms:modified>
</cp:coreProperties>
</file>